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3452DE7A" w:rsidR="00BE6993" w:rsidRDefault="00BE6993">
      <w:r>
        <w:t>Student Name</w:t>
      </w:r>
      <w:r>
        <w:tab/>
      </w:r>
      <w:r>
        <w:tab/>
        <w:t xml:space="preserve">: </w:t>
      </w:r>
      <w:r w:rsidR="00BA4AA0">
        <w:t>Israel Finnerty</w:t>
      </w:r>
    </w:p>
    <w:p w14:paraId="4905810F" w14:textId="6A640FCA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</w:r>
      <w:r w:rsidR="00BA4AA0">
        <w:t xml:space="preserve">: </w:t>
      </w:r>
      <w:hyperlink r:id="rId11" w:history="1">
        <w:r w:rsidR="00BA4AA0">
          <w:rPr>
            <w:rStyle w:val="Hyperlink"/>
          </w:rPr>
          <w:t>https://github.com/IsraelFinnerty/SmartTank</w:t>
        </w:r>
      </w:hyperlink>
    </w:p>
    <w:p w14:paraId="1BBEB8E3" w14:textId="742C0845" w:rsidR="00384501" w:rsidRDefault="00384501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 xml:space="preserve">Project Website         </w:t>
      </w:r>
      <w:proofErr w:type="gramStart"/>
      <w:r>
        <w:t xml:space="preserve">  :</w:t>
      </w:r>
      <w:proofErr w:type="gramEnd"/>
      <w:r>
        <w:t xml:space="preserve"> </w:t>
      </w:r>
      <w:hyperlink r:id="rId12" w:history="1">
        <w:r w:rsidR="00A309B2">
          <w:rPr>
            <w:rStyle w:val="Hyperlink"/>
          </w:rPr>
          <w:t>http://thetreehouse.ie/SmartTank.php</w:t>
        </w:r>
      </w:hyperlink>
    </w:p>
    <w:p w14:paraId="584625F1" w14:textId="29E121E1" w:rsidR="00A309B2" w:rsidRDefault="00A309B2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Video</w:t>
      </w:r>
      <w:r>
        <w:tab/>
      </w:r>
      <w:r>
        <w:tab/>
        <w:t xml:space="preserve">: </w:t>
      </w:r>
      <w:hyperlink r:id="rId13" w:history="1">
        <w:r w:rsidRPr="00A309B2">
          <w:rPr>
            <w:rStyle w:val="Hyperlink"/>
          </w:rPr>
          <w:t>https://drive.google.com/file/d/1g5_Z0M_d8vuQsZymsT17bshLl9rQT</w:t>
        </w:r>
        <w:r w:rsidRPr="00A309B2">
          <w:rPr>
            <w:rStyle w:val="Hyperlink"/>
          </w:rPr>
          <w:t>g</w:t>
        </w:r>
        <w:r w:rsidRPr="00A309B2">
          <w:rPr>
            <w:rStyle w:val="Hyperlink"/>
          </w:rPr>
          <w:t>zZ/view</w:t>
        </w:r>
      </w:hyperlink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2988EDD8" w:rsidR="00494B44" w:rsidRDefault="00494B44" w:rsidP="003B5DCB">
            <w:pPr>
              <w:jc w:val="center"/>
            </w:pPr>
            <w:r>
              <w:t>Base</w:t>
            </w:r>
          </w:p>
        </w:tc>
        <w:tc>
          <w:tcPr>
            <w:tcW w:w="3686" w:type="dxa"/>
            <w:vAlign w:val="center"/>
          </w:tcPr>
          <w:p w14:paraId="5E2DF955" w14:textId="4859371F" w:rsidR="00494B44" w:rsidRDefault="00817412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 programme strands present in output. Basic knowledge of each exhibited. </w:t>
            </w:r>
            <w:r w:rsidR="00BA4AA0">
              <w:t>Programming &amp; Database SQL</w:t>
            </w:r>
          </w:p>
        </w:tc>
        <w:tc>
          <w:tcPr>
            <w:tcW w:w="3677" w:type="dxa"/>
            <w:vAlign w:val="center"/>
          </w:tcPr>
          <w:p w14:paraId="24C32D5D" w14:textId="12AD997A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hysical/Data link layer solution. </w:t>
            </w:r>
          </w:p>
        </w:tc>
        <w:tc>
          <w:tcPr>
            <w:tcW w:w="2987" w:type="dxa"/>
            <w:vAlign w:val="center"/>
          </w:tcPr>
          <w:p w14:paraId="6EB00972" w14:textId="40ED17C9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ic solution that may form basis of overall application. Sensor focused.</w:t>
            </w:r>
          </w:p>
        </w:tc>
        <w:tc>
          <w:tcPr>
            <w:tcW w:w="2643" w:type="dxa"/>
          </w:tcPr>
          <w:p w14:paraId="6C0B0D5C" w14:textId="7CEEFAF8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</w:t>
            </w:r>
            <w:r>
              <w:t>ead me and video</w:t>
            </w:r>
            <w:r w:rsidR="003C5030">
              <w:t xml:space="preserve"> – Readme on </w:t>
            </w:r>
            <w:proofErr w:type="spellStart"/>
            <w:r w:rsidR="003C5030">
              <w:t>Github</w:t>
            </w:r>
            <w:proofErr w:type="spellEnd"/>
            <w:r w:rsidR="003C5030">
              <w:t xml:space="preserve"> Repo and video link posted above.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390C5178" w:rsidR="00494B44" w:rsidRDefault="00BA4AA0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 have </w:t>
            </w:r>
            <w:r w:rsidR="00817412">
              <w:t>appl</w:t>
            </w:r>
            <w:r>
              <w:t>ied</w:t>
            </w:r>
            <w:r w:rsidR="00817412">
              <w:t xml:space="preserve"> concepts from more than two modules/strands</w:t>
            </w:r>
            <w:r>
              <w:t>. Programming, Database &amp; Web Development</w:t>
            </w:r>
          </w:p>
        </w:tc>
        <w:tc>
          <w:tcPr>
            <w:tcW w:w="3677" w:type="dxa"/>
            <w:vAlign w:val="center"/>
          </w:tcPr>
          <w:p w14:paraId="4740C853" w14:textId="5ABB3A92" w:rsidR="00494B44" w:rsidRDefault="00BA4AA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reless protocols. &gt;1 protocol. Interconnected devices.</w:t>
            </w:r>
            <w:r w:rsidR="006D1EE7">
              <w:t xml:space="preserve"> HTTP, TCP/IP, 802.11 </w:t>
            </w:r>
          </w:p>
        </w:tc>
        <w:tc>
          <w:tcPr>
            <w:tcW w:w="2987" w:type="dxa"/>
            <w:vAlign w:val="center"/>
          </w:tcPr>
          <w:p w14:paraId="1B520121" w14:textId="3617AEF5" w:rsidR="00494B44" w:rsidRDefault="00BA4AA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ution with clear IoT and domain application. Includes processing/ gateway function</w:t>
            </w:r>
            <w:r w:rsidR="00460000">
              <w:t xml:space="preserve"> – Smart Home Device. </w:t>
            </w:r>
            <w:proofErr w:type="spellStart"/>
            <w:r w:rsidR="00460000">
              <w:t>ThingSpeak</w:t>
            </w:r>
            <w:proofErr w:type="spellEnd"/>
            <w:r w:rsidR="00460000">
              <w:t xml:space="preserve"> React processing and website gateway.</w:t>
            </w:r>
          </w:p>
        </w:tc>
        <w:tc>
          <w:tcPr>
            <w:tcW w:w="2643" w:type="dxa"/>
          </w:tcPr>
          <w:p w14:paraId="1BBD1FBD" w14:textId="1A7568A8" w:rsidR="00494B44" w:rsidRDefault="00BA4AA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rtfolio/repository includes clear presentation, documentation.</w:t>
            </w:r>
            <w:r w:rsidR="00AD718F">
              <w:t xml:space="preserve"> GitHub Repo with all required files, proposal presentation and final presentation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3F2BA073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gt;2 strands as above and including more advanced knowledge and concepts.</w:t>
            </w:r>
            <w:r>
              <w:t xml:space="preserve"> Web Development advanced concepts including forms,</w:t>
            </w:r>
            <w:r w:rsidR="006D1EE7">
              <w:t xml:space="preserve"> responsiveness,</w:t>
            </w:r>
            <w:r>
              <w:t xml:space="preserve"> forwarding and database requests.</w:t>
            </w:r>
            <w:r w:rsidR="00D0095C">
              <w:t xml:space="preserve"> Programming Skills advanced concept development</w:t>
            </w:r>
          </w:p>
        </w:tc>
        <w:tc>
          <w:tcPr>
            <w:tcW w:w="3677" w:type="dxa"/>
            <w:vAlign w:val="center"/>
          </w:tcPr>
          <w:p w14:paraId="6F445040" w14:textId="1357FDB9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Lightweight messaging. Architecture that mediates between </w:t>
            </w:r>
            <w:proofErr w:type="gramStart"/>
            <w:r>
              <w:t>high and low level</w:t>
            </w:r>
            <w:proofErr w:type="gramEnd"/>
            <w:r>
              <w:t xml:space="preserve"> devices.</w:t>
            </w:r>
            <w:r w:rsidR="006D1EE7">
              <w:t xml:space="preserve"> Sensor -&gt; Pi -&gt;</w:t>
            </w:r>
            <w:r w:rsidR="00DE7B86">
              <w:t xml:space="preserve"> Router -&gt;</w:t>
            </w:r>
            <w:r w:rsidR="006D1EE7">
              <w:t xml:space="preserve"> </w:t>
            </w:r>
            <w:proofErr w:type="spellStart"/>
            <w:r w:rsidR="006D1EE7">
              <w:t>Thingspeak</w:t>
            </w:r>
            <w:proofErr w:type="spellEnd"/>
            <w:r w:rsidR="006D1EE7">
              <w:t xml:space="preserve"> -&gt; Website with Reacts -&gt; </w:t>
            </w:r>
            <w:proofErr w:type="spellStart"/>
            <w:r w:rsidR="006D1EE7">
              <w:t>ThingHTTP</w:t>
            </w:r>
            <w:proofErr w:type="spellEnd"/>
            <w:r w:rsidR="006D1EE7">
              <w:t xml:space="preserve"> &amp; </w:t>
            </w:r>
            <w:proofErr w:type="spellStart"/>
            <w:r w:rsidR="006D1EE7">
              <w:t>ThingTweet</w:t>
            </w:r>
            <w:proofErr w:type="spellEnd"/>
          </w:p>
        </w:tc>
        <w:tc>
          <w:tcPr>
            <w:tcW w:w="2987" w:type="dxa"/>
            <w:vAlign w:val="center"/>
          </w:tcPr>
          <w:p w14:paraId="2AC7A941" w14:textId="76CA9C6F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oT Application of good prototypical standard. Used to evaluate overall suitability for a production system.</w:t>
            </w:r>
            <w:r w:rsidR="00460000">
              <w:t xml:space="preserve"> </w:t>
            </w:r>
            <w:r w:rsidR="00AD718F">
              <w:t xml:space="preserve">- </w:t>
            </w:r>
            <w:r w:rsidR="00460000">
              <w:t>Prototype system developed</w:t>
            </w:r>
            <w:r w:rsidR="00AD718F">
              <w:t>, implemented and demonstrated.</w:t>
            </w:r>
          </w:p>
        </w:tc>
        <w:tc>
          <w:tcPr>
            <w:tcW w:w="2643" w:type="dxa"/>
          </w:tcPr>
          <w:p w14:paraId="1C0369F0" w14:textId="7E9D2989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tional communication resources</w:t>
            </w:r>
            <w:r>
              <w:t>.</w:t>
            </w:r>
            <w:r>
              <w:t xml:space="preserve"> </w:t>
            </w:r>
            <w:r w:rsidR="00B706E1">
              <w:t>Demonstration</w:t>
            </w:r>
            <w:r>
              <w:t xml:space="preserve"> video</w:t>
            </w:r>
            <w:r w:rsidR="0046654C">
              <w:t xml:space="preserve"> and extended</w:t>
            </w:r>
            <w:r w:rsidR="00B706E1">
              <w:t xml:space="preserve"> instructional</w:t>
            </w:r>
            <w:r w:rsidR="0046654C">
              <w:t xml:space="preserve"> readme for developers to install and deploy system.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4DFE382" w:rsidR="00494B44" w:rsidRDefault="00817412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above, including self</w:t>
            </w:r>
            <w:r w:rsidR="00BA4AA0">
              <w:t>-</w:t>
            </w:r>
            <w:r>
              <w:t>acquired knowledge over and above module content.</w:t>
            </w:r>
            <w:r w:rsidR="00BA4AA0">
              <w:t xml:space="preserve"> PHP,</w:t>
            </w:r>
            <w:r w:rsidR="00D0095C">
              <w:t xml:space="preserve"> Electronics</w:t>
            </w:r>
            <w:r w:rsidR="006D1EE7">
              <w:t>, Agile</w:t>
            </w:r>
            <w:r w:rsidR="00D0095C">
              <w:t xml:space="preserve"> &amp;</w:t>
            </w:r>
            <w:r w:rsidR="00BA4AA0">
              <w:t xml:space="preserve"> Python </w:t>
            </w:r>
          </w:p>
        </w:tc>
        <w:tc>
          <w:tcPr>
            <w:tcW w:w="3677" w:type="dxa"/>
            <w:vAlign w:val="center"/>
          </w:tcPr>
          <w:p w14:paraId="2C3A4885" w14:textId="78C93D33" w:rsidR="00494B44" w:rsidRDefault="00BA4AA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ll </w:t>
            </w:r>
            <w:proofErr w:type="gramStart"/>
            <w:r>
              <w:t>previous to</w:t>
            </w:r>
            <w:proofErr w:type="gramEnd"/>
            <w:r>
              <w:t xml:space="preserve"> excellent level. Excellent Use of Cloud/IoT specific platforms</w:t>
            </w:r>
            <w:r w:rsidR="00D0095C">
              <w:t xml:space="preserve">. </w:t>
            </w:r>
            <w:proofErr w:type="spellStart"/>
            <w:r w:rsidR="00D0095C">
              <w:t>ThingSpeak</w:t>
            </w:r>
            <w:proofErr w:type="spellEnd"/>
            <w:r w:rsidR="00D0095C">
              <w:t xml:space="preserve">, Cloud SQL DB, Cloud Website Hosting. </w:t>
            </w:r>
          </w:p>
        </w:tc>
        <w:tc>
          <w:tcPr>
            <w:tcW w:w="2987" w:type="dxa"/>
            <w:vAlign w:val="center"/>
          </w:tcPr>
          <w:p w14:paraId="52FCE930" w14:textId="24535C7C" w:rsidR="00494B44" w:rsidRDefault="00BA4AA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el solution of clear applicability to specific domain.</w:t>
            </w:r>
            <w:r w:rsidR="00AD718F">
              <w:t xml:space="preserve"> Smart Tank is novel and applicable,</w:t>
            </w:r>
            <w:r>
              <w:t xml:space="preserve"> </w:t>
            </w:r>
            <w:r w:rsidR="00AD718F">
              <w:t>c</w:t>
            </w:r>
            <w:r>
              <w:t>ould be commercially viable.</w:t>
            </w:r>
          </w:p>
        </w:tc>
        <w:tc>
          <w:tcPr>
            <w:tcW w:w="2643" w:type="dxa"/>
          </w:tcPr>
          <w:p w14:paraId="0EA7456B" w14:textId="386EB23D" w:rsidR="00494B44" w:rsidRDefault="00BA4AA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ll the above, accessible project platform </w:t>
            </w:r>
            <w:r w:rsidR="00AD718F">
              <w:t>–</w:t>
            </w:r>
            <w:r>
              <w:t xml:space="preserve"> website</w:t>
            </w:r>
            <w:r w:rsidR="00AD718F">
              <w:t xml:space="preserve">. User website with dashboard available showing widgets. </w:t>
            </w: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</w:t>
      </w:r>
      <w:bookmarkStart w:id="0" w:name="_GoBack"/>
      <w:bookmarkEnd w:id="0"/>
      <w:r>
        <w:t>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lastRenderedPageBreak/>
        <w:t>Additional Comments:</w:t>
      </w:r>
    </w:p>
    <w:p w14:paraId="0B65067D" w14:textId="3E11213E" w:rsidR="00E51909" w:rsidRDefault="00E51909" w:rsidP="006D1EE7">
      <w:pPr>
        <w:pStyle w:val="ListParagraph"/>
        <w:numPr>
          <w:ilvl w:val="0"/>
          <w:numId w:val="1"/>
        </w:numPr>
      </w:pPr>
      <w:r>
        <w:t>Advanced concepts of Website Development</w:t>
      </w:r>
      <w:r w:rsidR="00CA3C41">
        <w:t xml:space="preserve"> demonstrated</w:t>
      </w:r>
      <w:r>
        <w:t xml:space="preserve"> </w:t>
      </w:r>
      <w:r w:rsidR="00CA3C41">
        <w:t>with a mobile</w:t>
      </w:r>
      <w:r>
        <w:t xml:space="preserve"> responsive</w:t>
      </w:r>
      <w:r w:rsidR="00CA3C41">
        <w:t xml:space="preserve"> CSS</w:t>
      </w:r>
      <w:r>
        <w:t xml:space="preserve"> website that </w:t>
      </w:r>
      <w:r w:rsidR="00CA3C41">
        <w:t xml:space="preserve">uses PHP to make requests from a </w:t>
      </w:r>
      <w:proofErr w:type="gramStart"/>
      <w:r w:rsidR="00CA3C41">
        <w:t>cloud based</w:t>
      </w:r>
      <w:proofErr w:type="gramEnd"/>
      <w:r w:rsidR="00CA3C41">
        <w:t xml:space="preserve"> SQL database and sends emails using PHP from a HTML form that posts data from user input.</w:t>
      </w:r>
    </w:p>
    <w:p w14:paraId="2F9E03A2" w14:textId="5DA61284" w:rsidR="00CA3C41" w:rsidRDefault="00CA3C41" w:rsidP="00DE7B86">
      <w:pPr>
        <w:pStyle w:val="ListParagraph"/>
        <w:numPr>
          <w:ilvl w:val="0"/>
          <w:numId w:val="1"/>
        </w:numPr>
      </w:pPr>
      <w:r>
        <w:t xml:space="preserve">Developed an SQL database that stores information about local oil providers – </w:t>
      </w:r>
      <w:proofErr w:type="spellStart"/>
      <w:proofErr w:type="gramStart"/>
      <w:r>
        <w:t>OilProviders</w:t>
      </w:r>
      <w:proofErr w:type="spellEnd"/>
      <w:r>
        <w:t>(</w:t>
      </w:r>
      <w:proofErr w:type="gramEnd"/>
      <w:r>
        <w:t xml:space="preserve">id, name, location, </w:t>
      </w:r>
      <w:proofErr w:type="spellStart"/>
      <w:r>
        <w:t>gps</w:t>
      </w:r>
      <w:proofErr w:type="spellEnd"/>
      <w:r>
        <w:t>, email, phone) Primary Key id. This database was originally hosted on a provisioned local VM using vagrant and the Ruby language, following the steps in the Labs. After unsuccessful PHP connection attempts to the local VM DB server, I exported the DB and imported the DB on a Cloud based Remote Server.</w:t>
      </w:r>
    </w:p>
    <w:p w14:paraId="05E81263" w14:textId="4A429A58" w:rsidR="001B1B64" w:rsidRDefault="00E91708" w:rsidP="006D1EE7">
      <w:pPr>
        <w:pStyle w:val="ListParagraph"/>
        <w:numPr>
          <w:ilvl w:val="0"/>
          <w:numId w:val="1"/>
        </w:numPr>
      </w:pPr>
      <w:r>
        <w:t xml:space="preserve">While researching the </w:t>
      </w:r>
      <w:r w:rsidRPr="006D1EE7">
        <w:rPr>
          <w:lang w:val="en-US"/>
        </w:rPr>
        <w:t>HC-SR04</w:t>
      </w:r>
      <w:r>
        <w:t xml:space="preserve"> ultrasonic sensor I became familiar with principles of electronics and the use of breadboards and </w:t>
      </w:r>
      <w:r w:rsidR="00E51909">
        <w:t>resistors</w:t>
      </w:r>
      <w:r w:rsidR="005909CA">
        <w:t xml:space="preserve"> </w:t>
      </w:r>
      <w:r w:rsidR="005909CA" w:rsidRPr="005909CA">
        <w:t>(330Ω &amp; 470Ω)</w:t>
      </w:r>
      <w:r w:rsidR="005909CA">
        <w:t>.</w:t>
      </w:r>
    </w:p>
    <w:p w14:paraId="06BA4CE7" w14:textId="05EC83D1" w:rsidR="00CA3C41" w:rsidRDefault="006D1EE7" w:rsidP="006D1EE7">
      <w:pPr>
        <w:pStyle w:val="ListParagraph"/>
        <w:numPr>
          <w:ilvl w:val="0"/>
          <w:numId w:val="1"/>
        </w:numPr>
      </w:pPr>
      <w:r>
        <w:t>D</w:t>
      </w:r>
      <w:r w:rsidR="00CA3C41">
        <w:t xml:space="preserve">emonstrated and developed my Programming Skills, expanding on my Python knowledge by undertaking some projects including designing a </w:t>
      </w:r>
      <w:proofErr w:type="gramStart"/>
      <w:r w:rsidR="00CA3C41">
        <w:t>python based</w:t>
      </w:r>
      <w:proofErr w:type="gramEnd"/>
      <w:r w:rsidR="00CA3C41">
        <w:t xml:space="preserve"> card game and an International Space Station tracking and display script.</w:t>
      </w:r>
      <w:r w:rsidR="00D0095C">
        <w:t xml:space="preserve"> Python scripting was used to send sensor data from the Pi to </w:t>
      </w:r>
      <w:proofErr w:type="spellStart"/>
      <w:r w:rsidR="00D0095C">
        <w:t>ThingSpeak</w:t>
      </w:r>
      <w:proofErr w:type="spellEnd"/>
      <w:r w:rsidR="00D0095C">
        <w:t xml:space="preserve"> using the write API key. </w:t>
      </w:r>
    </w:p>
    <w:p w14:paraId="6D4C6DC7" w14:textId="186DA533" w:rsidR="00D0095C" w:rsidRDefault="00D0095C" w:rsidP="006D1EE7">
      <w:pPr>
        <w:pStyle w:val="ListParagraph"/>
        <w:numPr>
          <w:ilvl w:val="0"/>
          <w:numId w:val="1"/>
        </w:numPr>
      </w:pPr>
      <w:r>
        <w:t xml:space="preserve">Utilised Agile principles of </w:t>
      </w:r>
      <w:r w:rsidR="006D1EE7">
        <w:t>completing the minimal viable product MVP and then adding functionality. Also avoided context switching by focusing on one area of project development at one time.</w:t>
      </w:r>
    </w:p>
    <w:p w14:paraId="334A996A" w14:textId="0903985D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lastRenderedPageBreak/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71C1A3" w14:textId="77777777" w:rsidR="00336A70" w:rsidRDefault="00336A70" w:rsidP="007336B7">
      <w:r>
        <w:separator/>
      </w:r>
    </w:p>
  </w:endnote>
  <w:endnote w:type="continuationSeparator" w:id="0">
    <w:p w14:paraId="0456DF4C" w14:textId="77777777" w:rsidR="00336A70" w:rsidRDefault="00336A70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43C643" w14:textId="77777777" w:rsidR="00336A70" w:rsidRDefault="00336A70" w:rsidP="007336B7">
      <w:r>
        <w:separator/>
      </w:r>
    </w:p>
  </w:footnote>
  <w:footnote w:type="continuationSeparator" w:id="0">
    <w:p w14:paraId="6ECFAC5A" w14:textId="77777777" w:rsidR="00336A70" w:rsidRDefault="00336A70" w:rsidP="00733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88057D"/>
    <w:multiLevelType w:val="hybridMultilevel"/>
    <w:tmpl w:val="97DAF2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77807"/>
    <w:rsid w:val="00085B1D"/>
    <w:rsid w:val="000A6262"/>
    <w:rsid w:val="00136450"/>
    <w:rsid w:val="001B1B64"/>
    <w:rsid w:val="0027238D"/>
    <w:rsid w:val="002B0C48"/>
    <w:rsid w:val="0031587C"/>
    <w:rsid w:val="00336A70"/>
    <w:rsid w:val="00384501"/>
    <w:rsid w:val="0039772B"/>
    <w:rsid w:val="003A19DB"/>
    <w:rsid w:val="003B5DCB"/>
    <w:rsid w:val="003C5030"/>
    <w:rsid w:val="00460000"/>
    <w:rsid w:val="0046654C"/>
    <w:rsid w:val="00494B44"/>
    <w:rsid w:val="005909CA"/>
    <w:rsid w:val="00695A59"/>
    <w:rsid w:val="006C1458"/>
    <w:rsid w:val="006D1EE7"/>
    <w:rsid w:val="007336B7"/>
    <w:rsid w:val="00817412"/>
    <w:rsid w:val="008D56FD"/>
    <w:rsid w:val="009256FA"/>
    <w:rsid w:val="00932ABB"/>
    <w:rsid w:val="00990775"/>
    <w:rsid w:val="00A309B2"/>
    <w:rsid w:val="00A30AEB"/>
    <w:rsid w:val="00A90507"/>
    <w:rsid w:val="00A960B8"/>
    <w:rsid w:val="00AD718F"/>
    <w:rsid w:val="00B3204A"/>
    <w:rsid w:val="00B706E1"/>
    <w:rsid w:val="00BA4AA0"/>
    <w:rsid w:val="00BD67D8"/>
    <w:rsid w:val="00BE6993"/>
    <w:rsid w:val="00C421B2"/>
    <w:rsid w:val="00C97648"/>
    <w:rsid w:val="00CA3C41"/>
    <w:rsid w:val="00CC4D7F"/>
    <w:rsid w:val="00D0095C"/>
    <w:rsid w:val="00DE7B86"/>
    <w:rsid w:val="00E51909"/>
    <w:rsid w:val="00E873D2"/>
    <w:rsid w:val="00E91708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BA4AA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9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09B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D1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rive.google.com/file/d/1g5_Z0M_d8vuQsZymsT17bshLl9rQTgzZ/view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thetreehouse.ie/SmartTank.php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IsraelFinnerty/SmartTan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EC3799F-61BF-4064-9806-BD349F5B2A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3</Pages>
  <Words>591</Words>
  <Characters>3372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Israel,Finnerty 20034307</cp:lastModifiedBy>
  <cp:revision>11</cp:revision>
  <dcterms:created xsi:type="dcterms:W3CDTF">2019-12-16T14:41:00Z</dcterms:created>
  <dcterms:modified xsi:type="dcterms:W3CDTF">2019-12-18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